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90102707"/>
        <w:docPartObj>
          <w:docPartGallery w:val="Cover Pages"/>
          <w:docPartUnique/>
        </w:docPartObj>
      </w:sdtPr>
      <w:sdtEndPr>
        <w:rPr>
          <w:sz w:val="28"/>
        </w:rPr>
      </w:sdtEndPr>
      <w:sdtContent>
        <w:p w14:paraId="7B76B797" w14:textId="77777777" w:rsidR="00B05314" w:rsidRDefault="00B05314">
          <w:r>
            <w:rPr>
              <w:noProof/>
            </w:rPr>
            <w:drawing>
              <wp:anchor distT="0" distB="0" distL="114300" distR="114300" simplePos="0" relativeHeight="251660800" behindDoc="0" locked="0" layoutInCell="1" allowOverlap="1" wp14:anchorId="6D828A87" wp14:editId="44094472">
                <wp:simplePos x="0" y="0"/>
                <wp:positionH relativeFrom="margin">
                  <wp:posOffset>2214747</wp:posOffset>
                </wp:positionH>
                <wp:positionV relativeFrom="paragraph">
                  <wp:posOffset>-89064</wp:posOffset>
                </wp:positionV>
                <wp:extent cx="2511317" cy="2007492"/>
                <wp:effectExtent l="0" t="0" r="3810" b="0"/>
                <wp:wrapNone/>
                <wp:docPr id="1" name="Picture 1" descr="http://upload.wikimedia.org/wikipedia/en/3/34/Conestoga_College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mi" descr="http://upload.wikimedia.org/wikipedia/en/3/34/Conestoga_Colleg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duotone>
                            <a:schemeClr val="accent4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artisticPhotocopy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310" cy="2009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46E032F" w14:textId="77777777" w:rsidR="00B05314" w:rsidRDefault="00B05314"/>
        <w:p w14:paraId="5B7CE821" w14:textId="77777777" w:rsidR="00DD38F0" w:rsidRDefault="00DD38F0"/>
        <w:p w14:paraId="61E233D2" w14:textId="77777777" w:rsidR="00DD38F0" w:rsidRDefault="00DD38F0"/>
        <w:p w14:paraId="3DEAE677" w14:textId="77777777" w:rsidR="00DD38F0" w:rsidRDefault="00DD38F0"/>
        <w:p w14:paraId="779841A3" w14:textId="77777777" w:rsidR="00DD38F0" w:rsidRDefault="00DD38F0"/>
        <w:p w14:paraId="271B0553" w14:textId="77777777" w:rsidR="00DD38F0" w:rsidRDefault="00DD38F0"/>
        <w:p w14:paraId="52A80569" w14:textId="77777777" w:rsidR="00DD38F0" w:rsidRDefault="00DD38F0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3293965E" wp14:editId="06D9B186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2552897</wp:posOffset>
                    </wp:positionV>
                    <wp:extent cx="7089057" cy="322419"/>
                    <wp:effectExtent l="0" t="0" r="0" b="1905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089057" cy="322419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442192637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73B9B0E" w14:textId="35B91C9C" w:rsidR="00B05314" w:rsidRDefault="004F0B68" w:rsidP="00501B77">
                                    <w:pPr>
                                      <w:pStyle w:val="Subtitle"/>
                                      <w:jc w:val="center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>Written</w:t>
                                    </w:r>
                                    <w:r w:rsidR="00B0133B"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 </w:t>
                                    </w:r>
                                    <w:r w:rsidR="00501B77"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Assignment </w:t>
                                    </w: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293965E" id="Rectangle 472" o:spid="_x0000_s1026" style="position:absolute;margin-left:0;margin-top:201pt;width:558.2pt;height:25.4pt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442192637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573B9B0E" w14:textId="35B91C9C" w:rsidR="00B05314" w:rsidRDefault="004F0B68" w:rsidP="00501B77">
                              <w:pPr>
                                <w:pStyle w:val="Subtitle"/>
                                <w:jc w:val="center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>Written</w:t>
                              </w:r>
                              <w:r w:rsidR="00B0133B"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 </w:t>
                              </w:r>
                              <w:r w:rsidR="00501B77"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Assignment </w:t>
                              </w: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tbl>
          <w:tblPr>
            <w:tblStyle w:val="ListTable2-Accent11"/>
            <w:tblW w:w="0" w:type="auto"/>
            <w:tblLook w:val="04A0" w:firstRow="1" w:lastRow="0" w:firstColumn="1" w:lastColumn="0" w:noHBand="0" w:noVBand="1"/>
          </w:tblPr>
          <w:tblGrid>
            <w:gridCol w:w="2070"/>
            <w:gridCol w:w="8730"/>
          </w:tblGrid>
          <w:tr w:rsidR="00D023AE" w:rsidRPr="00DD38F0" w14:paraId="3A0BF82A" w14:textId="77777777" w:rsidTr="00D023AE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top w:val="nil"/>
                  <w:right w:val="nil"/>
                </w:tcBorders>
              </w:tcPr>
              <w:p w14:paraId="12E47932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top w:val="nil"/>
                  <w:left w:val="nil"/>
                  <w:right w:val="nil"/>
                </w:tcBorders>
              </w:tcPr>
              <w:p w14:paraId="620A23CA" w14:textId="77777777" w:rsidR="00D023AE" w:rsidRDefault="00D023AE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58E25C2C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83C3FCB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3A683519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Student Name:</w:t>
                </w:r>
              </w:p>
              <w:p w14:paraId="4AC9DEB7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D71FC21" w14:textId="77777777" w:rsidR="00D023AE" w:rsidRDefault="00D023A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387374DA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EF6EA2F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618303FC" w14:textId="77777777" w:rsidR="00D023AE" w:rsidRDefault="00C320A1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eliverable</w:t>
                </w:r>
                <w:r w:rsidR="00D023AE">
                  <w:rPr>
                    <w:sz w:val="28"/>
                  </w:rPr>
                  <w:t xml:space="preserve">: </w:t>
                </w:r>
              </w:p>
              <w:p w14:paraId="7A3CBE93" w14:textId="77777777" w:rsidR="00D023AE" w:rsidRPr="00DD38F0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AF086E3" w14:textId="0112E5C6" w:rsidR="003F2B02" w:rsidRPr="00D30FC6" w:rsidRDefault="003F2B02" w:rsidP="0091024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2147EB43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bottom w:val="single" w:sz="4" w:space="0" w:color="9CC2E5" w:themeColor="accent1" w:themeTint="99"/>
                  <w:right w:val="single" w:sz="4" w:space="0" w:color="auto"/>
                </w:tcBorders>
              </w:tcPr>
              <w:p w14:paraId="4056A67D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573DD45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Course Name</w:t>
                </w:r>
                <w:r w:rsidRPr="00DD38F0">
                  <w:rPr>
                    <w:sz w:val="28"/>
                  </w:rPr>
                  <w:t>:</w:t>
                </w:r>
              </w:p>
              <w:p w14:paraId="7A07D9A8" w14:textId="77777777" w:rsidR="00D023AE" w:rsidRPr="00DD38F0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215A53A7" w14:textId="25B7A9F2" w:rsidR="00960D13" w:rsidRPr="00D30FC6" w:rsidRDefault="00960D1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298420B0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EF069B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5814410F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Assigned:</w:t>
                </w:r>
              </w:p>
              <w:p w14:paraId="1C10C367" w14:textId="77777777" w:rsidR="00DD38F0" w:rsidRPr="00DD38F0" w:rsidRDefault="00DD38F0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9136E87" w14:textId="77777777" w:rsidR="00DD38F0" w:rsidRPr="00DD38F0" w:rsidRDefault="00DD38F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2A902544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4CE6CC24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D325080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Due:</w:t>
                </w:r>
              </w:p>
              <w:p w14:paraId="1E472D06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58720E01" w14:textId="2F98A3F1" w:rsidR="00C222F1" w:rsidRPr="00D30FC6" w:rsidRDefault="00C222F1" w:rsidP="008C642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0C6DE27B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6F26091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B6F83BA" w14:textId="77777777" w:rsidR="00DD38F0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Rules:</w:t>
                </w:r>
              </w:p>
              <w:p w14:paraId="101D438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DB4340F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153E0F20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08D6F2C7" w14:textId="77777777" w:rsidR="00D023AE" w:rsidRDefault="00D023AE" w:rsidP="00341D8B">
                <w:pPr>
                  <w:rPr>
                    <w:sz w:val="28"/>
                  </w:rPr>
                </w:pPr>
              </w:p>
              <w:p w14:paraId="392C7FF4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7B358E4D" w14:textId="77777777" w:rsidR="00DD38F0" w:rsidRDefault="00DD38F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0A117EF" w14:textId="77777777" w:rsidR="006B3C0A" w:rsidRPr="00D30FC6" w:rsidRDefault="00D30FC6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I</w:t>
                </w:r>
                <w:r w:rsidR="006B3C0A" w:rsidRPr="00D30FC6">
                  <w:rPr>
                    <w:sz w:val="28"/>
                  </w:rPr>
                  <w:t xml:space="preserve">ndividual. </w:t>
                </w:r>
              </w:p>
              <w:p w14:paraId="4F1FFE52" w14:textId="77777777" w:rsidR="006B3C0A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Cheating is not allowed. </w:t>
                </w:r>
              </w:p>
              <w:p w14:paraId="196C691B" w14:textId="77777777" w:rsidR="006B3C0A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Plagiarism counts as cheating! </w:t>
                </w:r>
              </w:p>
              <w:p w14:paraId="6F08F810" w14:textId="77777777" w:rsidR="00C320A1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That FAILURE to submit work in the course can result in a grade of ‘F’ or ‘I’ for failure to complete the course!</w:t>
                </w:r>
              </w:p>
              <w:p w14:paraId="4621740D" w14:textId="77777777" w:rsidR="006B3C0A" w:rsidRPr="00C222F1" w:rsidRDefault="00FB6987" w:rsidP="00C320A1">
                <w:pPr>
                  <w:pStyle w:val="ListParagraph"/>
                  <w:ind w:left="117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</w:tbl>
      </w:sdtContent>
    </w:sdt>
    <w:p w14:paraId="6E962E4C" w14:textId="77777777" w:rsidR="00497CC7" w:rsidRDefault="00497CC7" w:rsidP="0091024A"/>
    <w:p w14:paraId="127AFA7F" w14:textId="77777777" w:rsidR="00D30FC6" w:rsidRDefault="00D30FC6">
      <w:p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</w:p>
    <w:p w14:paraId="2B0A8396" w14:textId="77777777" w:rsidR="00AA4517" w:rsidRDefault="00AA4517" w:rsidP="005E0126">
      <w:pPr>
        <w:pStyle w:val="Title"/>
      </w:pPr>
    </w:p>
    <w:p w14:paraId="7E5C64B2" w14:textId="77777777" w:rsidR="00AA4517" w:rsidRDefault="00AA4517" w:rsidP="005E0126">
      <w:pPr>
        <w:pStyle w:val="Title"/>
      </w:pPr>
    </w:p>
    <w:p w14:paraId="1A0E75FB" w14:textId="01EB95D7" w:rsidR="00FC2776" w:rsidRDefault="00FC2776" w:rsidP="002F2FF5">
      <w:pPr>
        <w:jc w:val="center"/>
      </w:pPr>
    </w:p>
    <w:p w14:paraId="3C297C36" w14:textId="3ED8B116" w:rsidR="00FC2776" w:rsidRPr="00FC2776" w:rsidRDefault="005E0126" w:rsidP="00FC2776">
      <w:pPr>
        <w:pStyle w:val="Title"/>
      </w:pPr>
      <w:r>
        <w:t>Deliverables</w:t>
      </w:r>
    </w:p>
    <w:p w14:paraId="3E1D4979" w14:textId="77B3AD1F" w:rsidR="00504C43" w:rsidRDefault="009368A3" w:rsidP="00504C43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For Written Assignment 1, </w:t>
      </w:r>
      <w:r w:rsidR="00AD5441">
        <w:rPr>
          <w:rFonts w:asciiTheme="minorHAnsi" w:hAnsiTheme="minorHAnsi" w:cstheme="minorHAnsi"/>
          <w:sz w:val="22"/>
          <w:szCs w:val="22"/>
        </w:rPr>
        <w:t xml:space="preserve">you will write a report to </w:t>
      </w:r>
      <w:r w:rsidR="00CD1B08">
        <w:rPr>
          <w:rFonts w:asciiTheme="minorHAnsi" w:hAnsiTheme="minorHAnsi" w:cstheme="minorHAnsi"/>
          <w:sz w:val="22"/>
          <w:szCs w:val="22"/>
        </w:rPr>
        <w:t xml:space="preserve">reflect on the challenges of </w:t>
      </w:r>
      <w:r w:rsidR="00AD5441">
        <w:rPr>
          <w:rFonts w:asciiTheme="minorHAnsi" w:hAnsiTheme="minorHAnsi" w:cstheme="minorHAnsi"/>
          <w:sz w:val="22"/>
          <w:szCs w:val="22"/>
        </w:rPr>
        <w:t>implemen</w:t>
      </w:r>
      <w:r w:rsidR="00CD1B08">
        <w:rPr>
          <w:rFonts w:asciiTheme="minorHAnsi" w:hAnsiTheme="minorHAnsi" w:cstheme="minorHAnsi"/>
          <w:sz w:val="22"/>
          <w:szCs w:val="22"/>
        </w:rPr>
        <w:t>ting a Hyper-V environment with Failover Clustering.</w:t>
      </w:r>
    </w:p>
    <w:p w14:paraId="74EF9D6F" w14:textId="320EB1A9" w:rsidR="00AD5441" w:rsidRDefault="00624D00" w:rsidP="00624D00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flect on your Lab Activities (1 - 6) and Practical Assignments (1 - 3)</w:t>
      </w:r>
    </w:p>
    <w:p w14:paraId="78387FDC" w14:textId="795E20E8" w:rsidR="007B10E2" w:rsidRDefault="00406956" w:rsidP="00624D00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Identify three (3) </w:t>
      </w:r>
      <w:r w:rsidR="007A633A">
        <w:rPr>
          <w:rFonts w:asciiTheme="minorHAnsi" w:hAnsiTheme="minorHAnsi" w:cstheme="minorHAnsi"/>
          <w:sz w:val="22"/>
          <w:szCs w:val="22"/>
        </w:rPr>
        <w:t xml:space="preserve">issues that you had to troubleshoot </w:t>
      </w:r>
      <w:r w:rsidR="007B10E2">
        <w:rPr>
          <w:rFonts w:asciiTheme="minorHAnsi" w:hAnsiTheme="minorHAnsi" w:cstheme="minorHAnsi"/>
          <w:sz w:val="22"/>
          <w:szCs w:val="22"/>
        </w:rPr>
        <w:t xml:space="preserve">and </w:t>
      </w:r>
      <w:r w:rsidR="00A015EC">
        <w:rPr>
          <w:rFonts w:asciiTheme="minorHAnsi" w:hAnsiTheme="minorHAnsi" w:cstheme="minorHAnsi"/>
          <w:sz w:val="22"/>
          <w:szCs w:val="22"/>
        </w:rPr>
        <w:t>that you were able to r</w:t>
      </w:r>
      <w:r w:rsidR="007B10E2">
        <w:rPr>
          <w:rFonts w:asciiTheme="minorHAnsi" w:hAnsiTheme="minorHAnsi" w:cstheme="minorHAnsi"/>
          <w:sz w:val="22"/>
          <w:szCs w:val="22"/>
        </w:rPr>
        <w:t>esolve</w:t>
      </w:r>
      <w:r w:rsidR="00A015EC">
        <w:rPr>
          <w:rFonts w:asciiTheme="minorHAnsi" w:hAnsiTheme="minorHAnsi" w:cstheme="minorHAnsi"/>
          <w:sz w:val="22"/>
          <w:szCs w:val="22"/>
        </w:rPr>
        <w:t>.</w:t>
      </w:r>
    </w:p>
    <w:p w14:paraId="3B82D498" w14:textId="5C7987C9" w:rsidR="00CF4B62" w:rsidRDefault="00CF4B62" w:rsidP="00624D00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vide a detailed description of each issue.</w:t>
      </w:r>
    </w:p>
    <w:p w14:paraId="3AA5BFF8" w14:textId="1F6B9D6A" w:rsidR="00A015EC" w:rsidRDefault="00A015EC" w:rsidP="00624D00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vide </w:t>
      </w:r>
      <w:r w:rsidR="00CF4B62">
        <w:rPr>
          <w:rFonts w:asciiTheme="minorHAnsi" w:hAnsiTheme="minorHAnsi" w:cstheme="minorHAnsi"/>
          <w:sz w:val="22"/>
          <w:szCs w:val="22"/>
        </w:rPr>
        <w:t>the steps taken to reproduce each issue and the cause of each issue.</w:t>
      </w:r>
    </w:p>
    <w:p w14:paraId="741CDB16" w14:textId="1BE937AE" w:rsidR="00CF4B62" w:rsidRDefault="00CF4B62" w:rsidP="00624D00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vide the steps taken to resolve each issue.</w:t>
      </w:r>
    </w:p>
    <w:p w14:paraId="06ECE92C" w14:textId="72670B1D" w:rsidR="00A847C5" w:rsidRPr="00A847C5" w:rsidRDefault="00CF4B62" w:rsidP="00A847C5">
      <w:pPr>
        <w:pStyle w:val="NormalWeb"/>
        <w:numPr>
          <w:ilvl w:val="0"/>
          <w:numId w:val="2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vide a log file entry, Event Viewer error message with link to TechNet or MSDN</w:t>
      </w:r>
      <w:r w:rsidR="00A847C5">
        <w:rPr>
          <w:rFonts w:asciiTheme="minorHAnsi" w:hAnsiTheme="minorHAnsi" w:cstheme="minorHAnsi"/>
          <w:sz w:val="22"/>
          <w:szCs w:val="22"/>
        </w:rPr>
        <w:t>, or a reference to your actual Failover Cluster Report that references each issue.</w:t>
      </w:r>
    </w:p>
    <w:p w14:paraId="29EBA9F2" w14:textId="5AE5720D" w:rsidR="00A152FF" w:rsidRDefault="00B246E3" w:rsidP="00A847C5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py and c</w:t>
      </w:r>
      <w:r w:rsidR="007A633A">
        <w:rPr>
          <w:rFonts w:asciiTheme="minorHAnsi" w:hAnsiTheme="minorHAnsi" w:cstheme="minorHAnsi"/>
          <w:sz w:val="22"/>
          <w:szCs w:val="22"/>
        </w:rPr>
        <w:t xml:space="preserve">omplete </w:t>
      </w:r>
      <w:r w:rsidR="007B10E2">
        <w:rPr>
          <w:rFonts w:asciiTheme="minorHAnsi" w:hAnsiTheme="minorHAnsi" w:cstheme="minorHAnsi"/>
          <w:sz w:val="22"/>
          <w:szCs w:val="22"/>
        </w:rPr>
        <w:t>the Troubleshooting</w:t>
      </w:r>
      <w:r w:rsidR="00AB4F17">
        <w:rPr>
          <w:rFonts w:asciiTheme="minorHAnsi" w:hAnsiTheme="minorHAnsi" w:cstheme="minorHAnsi"/>
          <w:sz w:val="22"/>
          <w:szCs w:val="22"/>
        </w:rPr>
        <w:t xml:space="preserve"> template </w:t>
      </w:r>
      <w:r w:rsidR="00A847C5">
        <w:rPr>
          <w:rFonts w:asciiTheme="minorHAnsi" w:hAnsiTheme="minorHAnsi" w:cstheme="minorHAnsi"/>
          <w:sz w:val="22"/>
          <w:szCs w:val="22"/>
        </w:rPr>
        <w:t xml:space="preserve">in your report </w:t>
      </w:r>
      <w:r w:rsidR="00AB4F17">
        <w:rPr>
          <w:rFonts w:asciiTheme="minorHAnsi" w:hAnsiTheme="minorHAnsi" w:cstheme="minorHAnsi"/>
          <w:sz w:val="22"/>
          <w:szCs w:val="22"/>
        </w:rPr>
        <w:t>for each of the three (3) issues you identif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5985"/>
      </w:tblGrid>
      <w:tr w:rsidR="00B246E3" w14:paraId="7CC9785D" w14:textId="77777777" w:rsidTr="00993569">
        <w:trPr>
          <w:trHeight w:val="530"/>
        </w:trPr>
        <w:tc>
          <w:tcPr>
            <w:tcW w:w="8230" w:type="dxa"/>
            <w:gridSpan w:val="2"/>
          </w:tcPr>
          <w:p w14:paraId="1706D942" w14:textId="393A7FAA" w:rsidR="00B246E3" w:rsidRPr="00B246E3" w:rsidRDefault="00B246E3" w:rsidP="00AB4F17">
            <w:pPr>
              <w:pStyle w:val="NormalWeb"/>
              <w:rPr>
                <w:rFonts w:asciiTheme="minorHAnsi" w:hAnsiTheme="minorHAnsi" w:cstheme="minorHAnsi"/>
                <w:sz w:val="28"/>
                <w:szCs w:val="28"/>
              </w:rPr>
            </w:pPr>
            <w:r w:rsidRPr="00B246E3">
              <w:rPr>
                <w:rFonts w:asciiTheme="minorHAnsi" w:hAnsiTheme="minorHAnsi" w:cstheme="minorHAnsi"/>
                <w:sz w:val="28"/>
                <w:szCs w:val="28"/>
              </w:rPr>
              <w:t>Troubleshooting Issue #1</w:t>
            </w:r>
          </w:p>
        </w:tc>
      </w:tr>
      <w:tr w:rsidR="00AB4F17" w14:paraId="02DBA9FB" w14:textId="77777777" w:rsidTr="00B246E3">
        <w:trPr>
          <w:trHeight w:val="530"/>
        </w:trPr>
        <w:tc>
          <w:tcPr>
            <w:tcW w:w="2245" w:type="dxa"/>
          </w:tcPr>
          <w:p w14:paraId="581B7B40" w14:textId="3ADF6298" w:rsidR="00AB4F17" w:rsidRPr="00A847C5" w:rsidRDefault="00B246E3" w:rsidP="00AB4F17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847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ssue</w:t>
            </w:r>
          </w:p>
        </w:tc>
        <w:tc>
          <w:tcPr>
            <w:tcW w:w="5985" w:type="dxa"/>
          </w:tcPr>
          <w:p w14:paraId="31541CA5" w14:textId="607A6B89" w:rsidR="00AB4F17" w:rsidRPr="00B246E3" w:rsidRDefault="00B246E3" w:rsidP="00AB4F17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 w:rsidRPr="00B246E3">
              <w:rPr>
                <w:rFonts w:asciiTheme="minorHAnsi" w:hAnsiTheme="minorHAnsi" w:cstheme="minorHAnsi"/>
                <w:sz w:val="22"/>
                <w:szCs w:val="22"/>
              </w:rPr>
              <w:t xml:space="preserve">Name of </w:t>
            </w:r>
            <w:r w:rsidR="008D39FD">
              <w:rPr>
                <w:rFonts w:asciiTheme="minorHAnsi" w:hAnsiTheme="minorHAnsi" w:cstheme="minorHAnsi"/>
                <w:sz w:val="22"/>
                <w:szCs w:val="22"/>
              </w:rPr>
              <w:t>is</w:t>
            </w:r>
            <w:r w:rsidRPr="00B246E3">
              <w:rPr>
                <w:rFonts w:asciiTheme="minorHAnsi" w:hAnsiTheme="minorHAnsi" w:cstheme="minorHAnsi"/>
                <w:sz w:val="22"/>
                <w:szCs w:val="22"/>
              </w:rPr>
              <w:t>sue</w:t>
            </w:r>
          </w:p>
        </w:tc>
      </w:tr>
      <w:tr w:rsidR="00AB4F17" w14:paraId="44652681" w14:textId="77777777" w:rsidTr="00B246E3">
        <w:trPr>
          <w:trHeight w:val="530"/>
        </w:trPr>
        <w:tc>
          <w:tcPr>
            <w:tcW w:w="2245" w:type="dxa"/>
          </w:tcPr>
          <w:p w14:paraId="4014B2F6" w14:textId="75A1A09C" w:rsidR="00AB4F17" w:rsidRPr="00A847C5" w:rsidRDefault="00B246E3" w:rsidP="00AB4F17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847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5985" w:type="dxa"/>
          </w:tcPr>
          <w:p w14:paraId="75226AB9" w14:textId="53F3727B" w:rsidR="00AB4F17" w:rsidRPr="00B246E3" w:rsidRDefault="00B246E3" w:rsidP="00AB4F17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Detailed </w:t>
            </w:r>
            <w:r w:rsidR="008D39FD"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scription of </w:t>
            </w:r>
            <w:r w:rsidR="008D39FD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sue</w:t>
            </w:r>
          </w:p>
        </w:tc>
      </w:tr>
      <w:tr w:rsidR="00AB4F17" w14:paraId="0DF1043B" w14:textId="77777777" w:rsidTr="00B246E3">
        <w:trPr>
          <w:trHeight w:val="510"/>
        </w:trPr>
        <w:tc>
          <w:tcPr>
            <w:tcW w:w="2245" w:type="dxa"/>
          </w:tcPr>
          <w:p w14:paraId="778300E5" w14:textId="3C17511A" w:rsidR="00AB4F17" w:rsidRPr="00A847C5" w:rsidRDefault="00742FF2" w:rsidP="00AB4F17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847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teps to Reproduce Issue</w:t>
            </w:r>
          </w:p>
        </w:tc>
        <w:tc>
          <w:tcPr>
            <w:tcW w:w="5985" w:type="dxa"/>
          </w:tcPr>
          <w:p w14:paraId="77C64FD1" w14:textId="427CBA80" w:rsidR="008D39FD" w:rsidRPr="00B246E3" w:rsidRDefault="008D39FD" w:rsidP="008D39FD">
            <w:pPr>
              <w:pStyle w:val="NormalWeb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etailed steps to reproduce the issue</w:t>
            </w:r>
          </w:p>
        </w:tc>
      </w:tr>
      <w:tr w:rsidR="00AB4F17" w14:paraId="74C9C4D9" w14:textId="77777777" w:rsidTr="00B246E3">
        <w:trPr>
          <w:trHeight w:val="530"/>
        </w:trPr>
        <w:tc>
          <w:tcPr>
            <w:tcW w:w="2245" w:type="dxa"/>
          </w:tcPr>
          <w:p w14:paraId="723C1649" w14:textId="1DA82ED2" w:rsidR="00AB4F17" w:rsidRPr="00A847C5" w:rsidRDefault="00742FF2" w:rsidP="00AB4F17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847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use of Issue</w:t>
            </w:r>
          </w:p>
        </w:tc>
        <w:tc>
          <w:tcPr>
            <w:tcW w:w="5985" w:type="dxa"/>
          </w:tcPr>
          <w:p w14:paraId="062FD9F8" w14:textId="0EA5FAC5" w:rsidR="00AB4F17" w:rsidRPr="00B246E3" w:rsidRDefault="008D39FD" w:rsidP="00AB4F17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dentify the cause of the issue</w:t>
            </w:r>
          </w:p>
        </w:tc>
      </w:tr>
      <w:tr w:rsidR="00742FF2" w14:paraId="7F5D9162" w14:textId="77777777" w:rsidTr="00B246E3">
        <w:trPr>
          <w:trHeight w:val="530"/>
        </w:trPr>
        <w:tc>
          <w:tcPr>
            <w:tcW w:w="2245" w:type="dxa"/>
          </w:tcPr>
          <w:p w14:paraId="3072A1EF" w14:textId="36EA8352" w:rsidR="00742FF2" w:rsidRPr="00A847C5" w:rsidRDefault="00742FF2" w:rsidP="00AB4F17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847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olution</w:t>
            </w:r>
          </w:p>
        </w:tc>
        <w:tc>
          <w:tcPr>
            <w:tcW w:w="5985" w:type="dxa"/>
          </w:tcPr>
          <w:p w14:paraId="38BB2A96" w14:textId="25B81F77" w:rsidR="00742FF2" w:rsidRPr="00B246E3" w:rsidRDefault="008D39FD" w:rsidP="008D39FD">
            <w:pPr>
              <w:pStyle w:val="NormalWeb"/>
              <w:numPr>
                <w:ilvl w:val="0"/>
                <w:numId w:val="30"/>
              </w:num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etailed s</w:t>
            </w:r>
            <w:r w:rsidR="00742FF2">
              <w:rPr>
                <w:rFonts w:asciiTheme="minorHAnsi" w:hAnsiTheme="minorHAnsi" w:cstheme="minorHAnsi"/>
                <w:sz w:val="22"/>
                <w:szCs w:val="22"/>
              </w:rPr>
              <w:t>teps taken to resol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 issue</w:t>
            </w:r>
          </w:p>
        </w:tc>
      </w:tr>
      <w:tr w:rsidR="00742FF2" w14:paraId="2285968D" w14:textId="77777777" w:rsidTr="00B246E3">
        <w:trPr>
          <w:trHeight w:val="530"/>
        </w:trPr>
        <w:tc>
          <w:tcPr>
            <w:tcW w:w="2245" w:type="dxa"/>
          </w:tcPr>
          <w:p w14:paraId="383A18C2" w14:textId="01E5D328" w:rsidR="00742FF2" w:rsidRPr="00A847C5" w:rsidRDefault="00742FF2" w:rsidP="00AB4F17">
            <w:pPr>
              <w:pStyle w:val="NormalWeb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847C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og File Entry / Event Viewer Error Message / Failover Cluster Report</w:t>
            </w:r>
          </w:p>
        </w:tc>
        <w:tc>
          <w:tcPr>
            <w:tcW w:w="5985" w:type="dxa"/>
          </w:tcPr>
          <w:p w14:paraId="27D49C86" w14:textId="2AF9D8AF" w:rsidR="008D39FD" w:rsidRPr="00B246E3" w:rsidRDefault="008D39FD" w:rsidP="00AB4F17">
            <w:pPr>
              <w:pStyle w:val="NormalWeb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ext or screenshots showing log files, event viewer error messages with link to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Technet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>/MSDN</w:t>
            </w:r>
            <w:r w:rsidR="00FB6987">
              <w:rPr>
                <w:rFonts w:asciiTheme="minorHAnsi" w:hAnsiTheme="minorHAnsi" w:cstheme="minorHAnsi"/>
                <w:sz w:val="22"/>
                <w:szCs w:val="22"/>
              </w:rPr>
              <w:t>, or a Failover Cluster Report.</w:t>
            </w:r>
          </w:p>
        </w:tc>
      </w:tr>
    </w:tbl>
    <w:p w14:paraId="6EFDC3D5" w14:textId="23553B5A" w:rsidR="00F67469" w:rsidRDefault="00FB6987" w:rsidP="00FB6987">
      <w:pPr>
        <w:pStyle w:val="NormalWeb"/>
        <w:numPr>
          <w:ilvl w:val="0"/>
          <w:numId w:val="3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Review </w:t>
      </w:r>
      <w:r w:rsidR="00F67469">
        <w:rPr>
          <w:rFonts w:asciiTheme="minorHAnsi" w:hAnsiTheme="minorHAnsi" w:cstheme="minorHAnsi"/>
          <w:sz w:val="22"/>
          <w:szCs w:val="22"/>
        </w:rPr>
        <w:t xml:space="preserve">Chapter 13 (Pages 237 </w:t>
      </w:r>
      <w:r w:rsidR="00AD5441">
        <w:rPr>
          <w:rFonts w:asciiTheme="minorHAnsi" w:hAnsiTheme="minorHAnsi" w:cstheme="minorHAnsi"/>
          <w:sz w:val="22"/>
          <w:szCs w:val="22"/>
        </w:rPr>
        <w:t>–</w:t>
      </w:r>
      <w:r w:rsidR="00F67469">
        <w:rPr>
          <w:rFonts w:asciiTheme="minorHAnsi" w:hAnsiTheme="minorHAnsi" w:cstheme="minorHAnsi"/>
          <w:sz w:val="22"/>
          <w:szCs w:val="22"/>
        </w:rPr>
        <w:t xml:space="preserve"> </w:t>
      </w:r>
      <w:r w:rsidR="00AD5441">
        <w:rPr>
          <w:rFonts w:asciiTheme="minorHAnsi" w:hAnsiTheme="minorHAnsi" w:cstheme="minorHAnsi"/>
          <w:sz w:val="22"/>
          <w:szCs w:val="22"/>
        </w:rPr>
        <w:t>240) as a reference for accessing Hyper-V and Failover Cluster Event Logs.</w:t>
      </w:r>
    </w:p>
    <w:p w14:paraId="1D31C69F" w14:textId="6C59401E" w:rsidR="007D5046" w:rsidRPr="00B246E3" w:rsidRDefault="007D5046" w:rsidP="00504C43">
      <w:pPr>
        <w:pStyle w:val="NormalWeb"/>
        <w:rPr>
          <w:rFonts w:asciiTheme="minorHAnsi" w:hAnsiTheme="minorHAnsi" w:cstheme="minorHAnsi"/>
          <w:b/>
          <w:bCs/>
        </w:rPr>
      </w:pPr>
      <w:r w:rsidRPr="00B246E3">
        <w:rPr>
          <w:rFonts w:asciiTheme="minorHAnsi" w:hAnsiTheme="minorHAnsi" w:cstheme="minorHAnsi"/>
          <w:b/>
          <w:bCs/>
        </w:rPr>
        <w:t>Submission</w:t>
      </w:r>
    </w:p>
    <w:p w14:paraId="3EB3248A" w14:textId="391F315D" w:rsidR="007D5046" w:rsidRPr="00933427" w:rsidRDefault="007D5046" w:rsidP="007D5046">
      <w:pPr>
        <w:pStyle w:val="NormalWeb"/>
        <w:numPr>
          <w:ilvl w:val="0"/>
          <w:numId w:val="28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ubmit one (1) PDF with </w:t>
      </w:r>
      <w:r w:rsidR="00B246E3">
        <w:rPr>
          <w:rFonts w:asciiTheme="minorHAnsi" w:hAnsiTheme="minorHAnsi" w:cstheme="minorHAnsi"/>
          <w:sz w:val="22"/>
          <w:szCs w:val="22"/>
        </w:rPr>
        <w:t>detailed information about your three (3) issues.</w:t>
      </w:r>
    </w:p>
    <w:p w14:paraId="56ADD8BC" w14:textId="77777777" w:rsidR="009F232B" w:rsidRDefault="009F232B" w:rsidP="005E0126">
      <w:pPr>
        <w:pStyle w:val="Title"/>
        <w:tabs>
          <w:tab w:val="left" w:pos="3251"/>
        </w:tabs>
      </w:pPr>
    </w:p>
    <w:p w14:paraId="3AC37E07" w14:textId="6C56BD6C" w:rsidR="005E0126" w:rsidRDefault="005E0126" w:rsidP="005E0126">
      <w:pPr>
        <w:pStyle w:val="Title"/>
        <w:tabs>
          <w:tab w:val="left" w:pos="3251"/>
        </w:tabs>
      </w:pPr>
      <w:r>
        <w:t>Evaluation</w:t>
      </w:r>
      <w:r>
        <w:tab/>
      </w:r>
    </w:p>
    <w:p w14:paraId="78C6B84B" w14:textId="77777777" w:rsidR="006427FC" w:rsidRDefault="006427FC" w:rsidP="006427FC">
      <w:pPr>
        <w:rPr>
          <w:color w:val="FF0000"/>
        </w:rPr>
      </w:pPr>
    </w:p>
    <w:p w14:paraId="7A9908B5" w14:textId="77777777" w:rsidR="006427FC" w:rsidRPr="006427FC" w:rsidRDefault="006427FC" w:rsidP="006427FC">
      <w:pPr>
        <w:ind w:firstLine="360"/>
      </w:pPr>
      <w:r w:rsidRPr="006427FC">
        <w:t xml:space="preserve">Your evaluation will be held to the following rules and constraints. These rules are firm and are irrefutable. </w:t>
      </w:r>
    </w:p>
    <w:p w14:paraId="5BF00482" w14:textId="77777777" w:rsidR="006427FC" w:rsidRPr="006427FC" w:rsidRDefault="006427FC" w:rsidP="006427FC">
      <w:pPr>
        <w:pStyle w:val="ListParagraph"/>
        <w:numPr>
          <w:ilvl w:val="0"/>
          <w:numId w:val="14"/>
        </w:numPr>
      </w:pPr>
      <w:r w:rsidRPr="006427FC">
        <w:t>Failure to submit this completed deliverable will result in a grade of zero (0) on this deliverable.</w:t>
      </w:r>
    </w:p>
    <w:p w14:paraId="21E9D9B4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>There will be no opportunity provided to make up for this missed deliverable or raise your grade.</w:t>
      </w:r>
    </w:p>
    <w:p w14:paraId="23518624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lastRenderedPageBreak/>
        <w:t xml:space="preserve">In the instance that the failure to submit this work results in a grade of zero (0) that ultimately causes an overall course grade below fifty-five (55) then there will be no opportunity to perform any work, tests, </w:t>
      </w:r>
      <w:proofErr w:type="gramStart"/>
      <w:r w:rsidRPr="006427FC">
        <w:t>activities</w:t>
      </w:r>
      <w:proofErr w:type="gramEnd"/>
      <w:r w:rsidRPr="006427FC">
        <w:t xml:space="preserve"> or tasks to raise your grade above the failing mark. </w:t>
      </w:r>
    </w:p>
    <w:p w14:paraId="0993CBF4" w14:textId="77777777" w:rsidR="006427FC" w:rsidRPr="006427FC" w:rsidRDefault="006427FC" w:rsidP="006427FC">
      <w:pPr>
        <w:pStyle w:val="ListParagraph"/>
        <w:numPr>
          <w:ilvl w:val="0"/>
          <w:numId w:val="14"/>
        </w:numPr>
      </w:pPr>
      <w:r w:rsidRPr="006427FC">
        <w:t xml:space="preserve">It is the student’s responsibility to ensure that their work has been submitted through </w:t>
      </w:r>
      <w:proofErr w:type="spellStart"/>
      <w:r w:rsidRPr="006427FC">
        <w:t>eConestoga</w:t>
      </w:r>
      <w:proofErr w:type="spellEnd"/>
      <w:r w:rsidRPr="006427FC">
        <w:t xml:space="preserve">, on-time, to the correct course and in the correct folder. </w:t>
      </w:r>
    </w:p>
    <w:p w14:paraId="0603FDF3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 xml:space="preserve">If you submit your work to the incorrect folder then you may not receive any grade for your work. This will be completely up to the discretion of your </w:t>
      </w:r>
      <w:proofErr w:type="gramStart"/>
      <w:r w:rsidRPr="006427FC">
        <w:t>Instructor</w:t>
      </w:r>
      <w:proofErr w:type="gramEnd"/>
      <w:r w:rsidRPr="006427FC">
        <w:t xml:space="preserve">. </w:t>
      </w:r>
    </w:p>
    <w:p w14:paraId="6232107E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 xml:space="preserve">If you, the student, submit your file to the wrong folder or course on </w:t>
      </w:r>
      <w:proofErr w:type="spellStart"/>
      <w:r w:rsidRPr="006427FC">
        <w:t>eConestoga</w:t>
      </w:r>
      <w:proofErr w:type="spellEnd"/>
      <w:r w:rsidRPr="006427FC">
        <w:t xml:space="preserve"> then you must simply resubmit to the correct folder. </w:t>
      </w:r>
    </w:p>
    <w:p w14:paraId="35AF9AF9" w14:textId="77777777" w:rsidR="006427FC" w:rsidRDefault="006427FC" w:rsidP="006427FC">
      <w:pPr>
        <w:pStyle w:val="ListParagraph"/>
        <w:numPr>
          <w:ilvl w:val="0"/>
          <w:numId w:val="14"/>
        </w:numPr>
      </w:pPr>
      <w:r>
        <w:t xml:space="preserve">To pass this course you are required to submit every single deliverable. </w:t>
      </w:r>
    </w:p>
    <w:p w14:paraId="2CD91D32" w14:textId="77777777" w:rsidR="006427FC" w:rsidRDefault="006427FC" w:rsidP="006427FC">
      <w:pPr>
        <w:pStyle w:val="ListParagraph"/>
        <w:numPr>
          <w:ilvl w:val="1"/>
          <w:numId w:val="14"/>
        </w:numPr>
      </w:pPr>
      <w:r>
        <w:t xml:space="preserve">If you have failed to submit any work by the end of the course your </w:t>
      </w:r>
      <w:proofErr w:type="gramStart"/>
      <w:r>
        <w:t>Instructor</w:t>
      </w:r>
      <w:proofErr w:type="gramEnd"/>
      <w:r>
        <w:t xml:space="preserve"> reserves the right to assign a final course grade of incomplete (I) or failure (F) for your performance in the entire course. </w:t>
      </w:r>
    </w:p>
    <w:p w14:paraId="2041DFBB" w14:textId="77777777" w:rsidR="006B3C0A" w:rsidRPr="00C320A1" w:rsidRDefault="006B3C0A" w:rsidP="00E5455D">
      <w:pPr>
        <w:pStyle w:val="ListParagraph"/>
        <w:numPr>
          <w:ilvl w:val="0"/>
          <w:numId w:val="12"/>
        </w:num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  <w:r>
        <w:br w:type="page"/>
      </w:r>
    </w:p>
    <w:p w14:paraId="1A30D73C" w14:textId="77777777" w:rsidR="006B3C0A" w:rsidRDefault="006B3C0A" w:rsidP="006B3C0A">
      <w:pPr>
        <w:pStyle w:val="Title"/>
        <w:spacing w:line="240" w:lineRule="auto"/>
      </w:pPr>
      <w:r>
        <w:lastRenderedPageBreak/>
        <w:t>Submission Details</w:t>
      </w:r>
    </w:p>
    <w:p w14:paraId="5E370EB7" w14:textId="5ADBB478" w:rsidR="006B3C0A" w:rsidRDefault="00C645C5" w:rsidP="006B3C0A">
      <w:pPr>
        <w:spacing w:before="120" w:after="120" w:line="240" w:lineRule="auto"/>
      </w:pPr>
      <w:r>
        <w:rPr>
          <w:b/>
          <w:sz w:val="28"/>
        </w:rPr>
        <w:br/>
      </w:r>
      <w:r w:rsidR="006B3C0A">
        <w:rPr>
          <w:b/>
          <w:sz w:val="28"/>
        </w:rPr>
        <w:t>FILE NAMES</w:t>
      </w:r>
    </w:p>
    <w:p w14:paraId="013C75CD" w14:textId="77777777" w:rsidR="006B3C0A" w:rsidRDefault="006B3C0A" w:rsidP="006B3C0A">
      <w:pPr>
        <w:spacing w:line="240" w:lineRule="auto"/>
        <w:ind w:firstLine="720"/>
        <w:jc w:val="both"/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067692B8" wp14:editId="0DE750FF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367790" cy="1101725"/>
            <wp:effectExtent l="0" t="0" r="3810" b="3175"/>
            <wp:wrapTight wrapText="bothSides">
              <wp:wrapPolygon edited="0">
                <wp:start x="0" y="0"/>
                <wp:lineTo x="0" y="21289"/>
                <wp:lineTo x="21359" y="21289"/>
                <wp:lineTo x="2135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"/>
                    <a:stretch/>
                  </pic:blipFill>
                  <pic:spPr bwMode="auto">
                    <a:xfrm>
                      <a:off x="0" y="0"/>
                      <a:ext cx="1367790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ll submissions must adhere to the programs naming convention. For details regarding this naming convention documentation can be retrieved from the </w:t>
      </w:r>
      <w:r w:rsidRPr="004A743A">
        <w:rPr>
          <w:i/>
        </w:rPr>
        <w:t>How-To</w:t>
      </w:r>
      <w:r>
        <w:t xml:space="preserve"> module, within the </w:t>
      </w:r>
      <w:r w:rsidRPr="004A743A">
        <w:rPr>
          <w:i/>
        </w:rPr>
        <w:t>Support</w:t>
      </w:r>
      <w:r>
        <w:t xml:space="preserve"> module for your course on </w:t>
      </w:r>
      <w:proofErr w:type="spellStart"/>
      <w:r>
        <w:t>eConestoga</w:t>
      </w:r>
      <w:proofErr w:type="spellEnd"/>
      <w:r>
        <w:t>, file name “O3 - Student Submissions Naming Convention - ver1.0.PDF.”</w:t>
      </w:r>
      <w:r w:rsidRPr="004A743A">
        <w:rPr>
          <w:noProof/>
          <w:lang w:val="en-CA" w:eastAsia="en-CA"/>
        </w:rPr>
        <w:t xml:space="preserve"> </w:t>
      </w:r>
      <w:r>
        <w:rPr>
          <w:noProof/>
          <w:lang w:val="en-CA" w:eastAsia="en-CA"/>
        </w:rPr>
        <w:t xml:space="preserve">If this is group work you must include your group members names within your work and within the NOTES section of your dropbox submission. </w:t>
      </w:r>
      <w:r>
        <w:t>Submitting your work with an improper file type may result in a grade of zero (0) being assigned.</w:t>
      </w:r>
    </w:p>
    <w:p w14:paraId="077FDB7E" w14:textId="77777777" w:rsidR="006B3C0A" w:rsidRPr="004A743A" w:rsidRDefault="006B3C0A" w:rsidP="006B3C0A">
      <w:pPr>
        <w:spacing w:before="120" w:after="120" w:line="240" w:lineRule="auto"/>
        <w:jc w:val="both"/>
        <w:rPr>
          <w:b/>
          <w:sz w:val="28"/>
        </w:rPr>
      </w:pPr>
      <w:r w:rsidRPr="004A743A">
        <w:rPr>
          <w:b/>
          <w:sz w:val="28"/>
        </w:rPr>
        <w:t>ACADEMIC HONESTY</w:t>
      </w:r>
    </w:p>
    <w:p w14:paraId="4F143615" w14:textId="77777777" w:rsidR="006B3C0A" w:rsidRDefault="006B3C0A" w:rsidP="006B3C0A">
      <w:pPr>
        <w:pStyle w:val="ListParagraph"/>
        <w:numPr>
          <w:ilvl w:val="0"/>
          <w:numId w:val="8"/>
        </w:numPr>
        <w:spacing w:after="120" w:line="240" w:lineRule="auto"/>
        <w:ind w:left="357" w:hanging="357"/>
        <w:contextualSpacing w:val="0"/>
        <w:jc w:val="both"/>
      </w:pPr>
      <w:r>
        <w:t xml:space="preserve">By submitting your work through Conestoga College’s </w:t>
      </w:r>
      <w:proofErr w:type="spellStart"/>
      <w:r>
        <w:t>eConestoga</w:t>
      </w:r>
      <w:proofErr w:type="spellEnd"/>
      <w:r>
        <w:t xml:space="preserve"> </w:t>
      </w:r>
      <w:proofErr w:type="spellStart"/>
      <w:r>
        <w:t>dropbox</w:t>
      </w:r>
      <w:proofErr w:type="spellEnd"/>
      <w:r>
        <w:t xml:space="preserve"> you hereby affirm </w:t>
      </w:r>
      <w:proofErr w:type="gramStart"/>
      <w:r>
        <w:t>that;</w:t>
      </w:r>
      <w:proofErr w:type="gramEnd"/>
    </w:p>
    <w:p w14:paraId="556BA9A5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 are in complete understanding of, and accept in full, the </w:t>
      </w:r>
      <w:r w:rsidRPr="00C03D7A">
        <w:rPr>
          <w:i/>
        </w:rPr>
        <w:t>Academic Integrity Policy</w:t>
      </w:r>
      <w:r>
        <w:t xml:space="preserve"> and </w:t>
      </w:r>
      <w:r>
        <w:rPr>
          <w:i/>
        </w:rPr>
        <w:t xml:space="preserve">Violation of Academic Integrity Policy </w:t>
      </w:r>
      <w:r>
        <w:t xml:space="preserve">of Conestoga College. If you are not familiar with these policies it is your responsibility to familiarize yourself with them, in full, </w:t>
      </w:r>
      <w:r w:rsidRPr="009F7412">
        <w:rPr>
          <w:u w:val="single"/>
        </w:rPr>
        <w:t>before</w:t>
      </w:r>
      <w:r>
        <w:t xml:space="preserve"> submitting any work through </w:t>
      </w:r>
      <w:proofErr w:type="spellStart"/>
      <w:r>
        <w:t>eConestoga</w:t>
      </w:r>
      <w:proofErr w:type="spellEnd"/>
      <w:r>
        <w:t xml:space="preserve">. </w:t>
      </w:r>
    </w:p>
    <w:p w14:paraId="1E57F137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The work that you have submitted is your own work and has not </w:t>
      </w:r>
      <w:proofErr w:type="gramStart"/>
      <w:r>
        <w:t>been:</w:t>
      </w:r>
      <w:proofErr w:type="gramEnd"/>
      <w:r>
        <w:t xml:space="preserve"> taken, replicated, duplicated or copied in any way from any source inside or outside of the classroom.</w:t>
      </w:r>
    </w:p>
    <w:p w14:paraId="2ECD8F64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r work will be retained and indexed by Turnitin.com for academic honesty and comparison purposes. </w:t>
      </w:r>
    </w:p>
    <w:p w14:paraId="1F02C2F3" w14:textId="77777777" w:rsidR="006B3C0A" w:rsidRDefault="006B3C0A" w:rsidP="006B3C0A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If you share your work </w:t>
      </w:r>
      <w:r w:rsidRPr="00726D3E">
        <w:rPr>
          <w:noProof/>
        </w:rPr>
        <w:t>with,</w:t>
      </w:r>
      <w:r>
        <w:t xml:space="preserve"> or use the work of, others then your grade, along with the grade of any other participating</w:t>
      </w:r>
      <w:r>
        <w:rPr>
          <w:rStyle w:val="FootnoteReference"/>
        </w:rPr>
        <w:footnoteReference w:id="1"/>
      </w:r>
      <w:r>
        <w:t xml:space="preserve"> student, will be adjusted to reflect this infraction and you will face academic penalties</w:t>
      </w:r>
      <w:r>
        <w:rPr>
          <w:rStyle w:val="FootnoteReference"/>
        </w:rPr>
        <w:footnoteReference w:id="2"/>
      </w:r>
      <w:r>
        <w:t xml:space="preserve"> including, but not limited </w:t>
      </w:r>
      <w:proofErr w:type="gramStart"/>
      <w:r>
        <w:t>to;</w:t>
      </w:r>
      <w:proofErr w:type="gramEnd"/>
    </w:p>
    <w:p w14:paraId="47FDB307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Discontinuance for Conestoga for a minimum of 12 months and a failing grade for </w:t>
      </w:r>
      <w:r>
        <w:rPr>
          <w:u w:val="single"/>
        </w:rPr>
        <w:t>all</w:t>
      </w:r>
      <w:r>
        <w:t xml:space="preserve"> current courses.</w:t>
      </w:r>
    </w:p>
    <w:p w14:paraId="6AC9E9B5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 and suspension from Conestoga College for an undetermined length of time.</w:t>
      </w:r>
    </w:p>
    <w:p w14:paraId="5F17C09C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, which may result in your inability to continue in your Program.</w:t>
      </w:r>
    </w:p>
    <w:p w14:paraId="2D450441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A failed grade for the deliverable on which the </w:t>
      </w:r>
      <w:r w:rsidRPr="00C03D7A">
        <w:rPr>
          <w:i/>
        </w:rPr>
        <w:t xml:space="preserve">Academic Integrity Policy </w:t>
      </w:r>
      <w:r>
        <w:t>was violated.</w:t>
      </w:r>
    </w:p>
    <w:p w14:paraId="4BC0F473" w14:textId="77777777" w:rsidR="006B3C0A" w:rsidRDefault="006B3C0A" w:rsidP="006B3C0A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Turnitin.com will compare the values and data of each student submission against submissions </w:t>
      </w:r>
      <w:proofErr w:type="gramStart"/>
      <w:r>
        <w:t>from;</w:t>
      </w:r>
      <w:proofErr w:type="gramEnd"/>
    </w:p>
    <w:p w14:paraId="446EBA84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Your current classmates, including all submissions they have made in the past or present.</w:t>
      </w:r>
    </w:p>
    <w:p w14:paraId="66F63284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Former students of your program as well as students from other intakes for your program.</w:t>
      </w:r>
    </w:p>
    <w:p w14:paraId="0DFCE69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Students enrolled in any course or program </w:t>
      </w:r>
      <w:r>
        <w:rPr>
          <w:noProof/>
        </w:rPr>
        <w:t>at</w:t>
      </w:r>
      <w:r>
        <w:t xml:space="preserve"> Conestoga College, past or present.</w:t>
      </w:r>
    </w:p>
    <w:p w14:paraId="3A280E1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A perpetually growing database of work from 26 million students from Colleges and Universities worldwide.</w:t>
      </w:r>
    </w:p>
    <w:p w14:paraId="2DB2831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More than 12 </w:t>
      </w:r>
      <w:r w:rsidRPr="009F7412">
        <w:rPr>
          <w:b/>
          <w:u w:val="single"/>
        </w:rPr>
        <w:t>b</w:t>
      </w:r>
      <w:r>
        <w:t xml:space="preserve">illion </w:t>
      </w:r>
      <w:r w:rsidRPr="00726D3E">
        <w:rPr>
          <w:noProof/>
        </w:rPr>
        <w:t>webpages</w:t>
      </w:r>
      <w:r>
        <w:t xml:space="preserve"> including all mainstream data sites, </w:t>
      </w:r>
      <w:proofErr w:type="gramStart"/>
      <w:r>
        <w:t>repositories</w:t>
      </w:r>
      <w:proofErr w:type="gramEnd"/>
      <w:r>
        <w:t xml:space="preserve"> and wikis. </w:t>
      </w:r>
    </w:p>
    <w:p w14:paraId="345CF728" w14:textId="77777777" w:rsidR="0091024A" w:rsidRDefault="006B3C0A" w:rsidP="006B3C0A">
      <w:pPr>
        <w:pStyle w:val="ListParagraph"/>
        <w:numPr>
          <w:ilvl w:val="0"/>
          <w:numId w:val="7"/>
        </w:numPr>
        <w:spacing w:before="120" w:after="120" w:line="240" w:lineRule="auto"/>
        <w:jc w:val="both"/>
      </w:pPr>
      <w:r>
        <w:t xml:space="preserve">Direct quotations taken from any source </w:t>
      </w:r>
      <w:r w:rsidRPr="00AB5FC3">
        <w:rPr>
          <w:u w:val="single"/>
        </w:rPr>
        <w:t>will be</w:t>
      </w:r>
      <w:r>
        <w:t xml:space="preserve"> identified by Turnitin.com and will require Instructor review, it </w:t>
      </w:r>
      <w:r w:rsidRPr="00726D3E">
        <w:rPr>
          <w:noProof/>
        </w:rPr>
        <w:t>is</w:t>
      </w:r>
      <w:r>
        <w:rPr>
          <w:noProof/>
        </w:rPr>
        <w:t>, therefore,</w:t>
      </w:r>
      <w:r>
        <w:t xml:space="preserve"> imperative that you cite any work(s) taken from other sources following proper APA form</w:t>
      </w:r>
    </w:p>
    <w:sectPr w:rsidR="0091024A" w:rsidSect="00B05314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196CD" w14:textId="77777777" w:rsidR="00992289" w:rsidRDefault="00992289" w:rsidP="006B3C0A">
      <w:pPr>
        <w:spacing w:after="0" w:line="240" w:lineRule="auto"/>
      </w:pPr>
      <w:r>
        <w:separator/>
      </w:r>
    </w:p>
  </w:endnote>
  <w:endnote w:type="continuationSeparator" w:id="0">
    <w:p w14:paraId="4D148F6C" w14:textId="77777777" w:rsidR="00992289" w:rsidRDefault="00992289" w:rsidP="006B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B0A4B" w14:textId="77777777" w:rsidR="00992289" w:rsidRDefault="00992289" w:rsidP="006B3C0A">
      <w:pPr>
        <w:spacing w:after="0" w:line="240" w:lineRule="auto"/>
      </w:pPr>
      <w:r>
        <w:separator/>
      </w:r>
    </w:p>
  </w:footnote>
  <w:footnote w:type="continuationSeparator" w:id="0">
    <w:p w14:paraId="7BB6AF2C" w14:textId="77777777" w:rsidR="00992289" w:rsidRDefault="00992289" w:rsidP="006B3C0A">
      <w:pPr>
        <w:spacing w:after="0" w:line="240" w:lineRule="auto"/>
      </w:pPr>
      <w:r>
        <w:continuationSeparator/>
      </w:r>
    </w:p>
  </w:footnote>
  <w:footnote w:id="1">
    <w:p w14:paraId="317230D7" w14:textId="77777777" w:rsidR="006B3C0A" w:rsidRPr="009F7412" w:rsidRDefault="006B3C0A" w:rsidP="006B3C0A">
      <w:pPr>
        <w:pStyle w:val="FootnoteText"/>
        <w:rPr>
          <w:sz w:val="18"/>
        </w:rPr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Participation includes both unknowing participation as well as willful participation in any activity that results in academic misconduct.</w:t>
      </w:r>
    </w:p>
  </w:footnote>
  <w:footnote w:id="2">
    <w:p w14:paraId="04C86879" w14:textId="77777777" w:rsidR="006B3C0A" w:rsidRDefault="006B3C0A" w:rsidP="006B3C0A">
      <w:pPr>
        <w:pStyle w:val="FootnoteText"/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No refunds will be made available to</w:t>
      </w:r>
      <w:r>
        <w:rPr>
          <w:sz w:val="18"/>
        </w:rPr>
        <w:t xml:space="preserve"> any</w:t>
      </w:r>
      <w:r w:rsidRPr="009F7412">
        <w:rPr>
          <w:sz w:val="18"/>
        </w:rPr>
        <w:t xml:space="preserve"> student who </w:t>
      </w:r>
      <w:r>
        <w:rPr>
          <w:sz w:val="18"/>
        </w:rPr>
        <w:t>has been</w:t>
      </w:r>
      <w:r w:rsidRPr="009F7412">
        <w:rPr>
          <w:sz w:val="18"/>
        </w:rPr>
        <w:t xml:space="preserve"> discontinued from their program due to violations of academic poli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D5F73"/>
    <w:multiLevelType w:val="hybridMultilevel"/>
    <w:tmpl w:val="04C2E6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D7A42"/>
    <w:multiLevelType w:val="multilevel"/>
    <w:tmpl w:val="F7E480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0F22B0"/>
    <w:multiLevelType w:val="hybridMultilevel"/>
    <w:tmpl w:val="EBE67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B6D68"/>
    <w:multiLevelType w:val="hybridMultilevel"/>
    <w:tmpl w:val="16EA70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E556B"/>
    <w:multiLevelType w:val="multilevel"/>
    <w:tmpl w:val="63785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BF0347A"/>
    <w:multiLevelType w:val="hybridMultilevel"/>
    <w:tmpl w:val="B36EE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887D6E"/>
    <w:multiLevelType w:val="hybridMultilevel"/>
    <w:tmpl w:val="81422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9082A"/>
    <w:multiLevelType w:val="hybridMultilevel"/>
    <w:tmpl w:val="E982D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949F3"/>
    <w:multiLevelType w:val="hybridMultilevel"/>
    <w:tmpl w:val="F720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D45FEA"/>
    <w:multiLevelType w:val="hybridMultilevel"/>
    <w:tmpl w:val="8612E2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813F7D"/>
    <w:multiLevelType w:val="hybridMultilevel"/>
    <w:tmpl w:val="D17626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3133B7"/>
    <w:multiLevelType w:val="hybridMultilevel"/>
    <w:tmpl w:val="828CA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432C1"/>
    <w:multiLevelType w:val="hybridMultilevel"/>
    <w:tmpl w:val="2A347E76"/>
    <w:lvl w:ilvl="0" w:tplc="7EDC58B2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B755466"/>
    <w:multiLevelType w:val="hybridMultilevel"/>
    <w:tmpl w:val="8F901F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B010FC"/>
    <w:multiLevelType w:val="hybridMultilevel"/>
    <w:tmpl w:val="AF2827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89510E"/>
    <w:multiLevelType w:val="hybridMultilevel"/>
    <w:tmpl w:val="F836B89A"/>
    <w:lvl w:ilvl="0" w:tplc="D0D078A6">
      <w:start w:val="1"/>
      <w:numFmt w:val="decimal"/>
      <w:lvlText w:val="%1)"/>
      <w:lvlJc w:val="left"/>
      <w:pPr>
        <w:ind w:left="1069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3AE5C2C"/>
    <w:multiLevelType w:val="hybridMultilevel"/>
    <w:tmpl w:val="6D3E7A66"/>
    <w:lvl w:ilvl="0" w:tplc="5E24070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E520E5"/>
    <w:multiLevelType w:val="hybridMultilevel"/>
    <w:tmpl w:val="9EB28A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8253D5"/>
    <w:multiLevelType w:val="hybridMultilevel"/>
    <w:tmpl w:val="AED232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9D3650F"/>
    <w:multiLevelType w:val="hybridMultilevel"/>
    <w:tmpl w:val="933E3F7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4C801910"/>
    <w:multiLevelType w:val="hybridMultilevel"/>
    <w:tmpl w:val="CF1857B6"/>
    <w:lvl w:ilvl="0" w:tplc="32BCB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D681B"/>
    <w:multiLevelType w:val="hybridMultilevel"/>
    <w:tmpl w:val="2F7E4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860CD3"/>
    <w:multiLevelType w:val="hybridMultilevel"/>
    <w:tmpl w:val="8C168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C37E3"/>
    <w:multiLevelType w:val="hybridMultilevel"/>
    <w:tmpl w:val="6CF46A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414C0E"/>
    <w:multiLevelType w:val="hybridMultilevel"/>
    <w:tmpl w:val="6598DB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8F34A2"/>
    <w:multiLevelType w:val="hybridMultilevel"/>
    <w:tmpl w:val="C054F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161D4A"/>
    <w:multiLevelType w:val="hybridMultilevel"/>
    <w:tmpl w:val="CE7C11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2F27807"/>
    <w:multiLevelType w:val="hybridMultilevel"/>
    <w:tmpl w:val="C980E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4696C"/>
    <w:multiLevelType w:val="hybridMultilevel"/>
    <w:tmpl w:val="3F04D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D12F4"/>
    <w:multiLevelType w:val="hybridMultilevel"/>
    <w:tmpl w:val="05A84AD2"/>
    <w:lvl w:ilvl="0" w:tplc="FB048654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BCC12E9"/>
    <w:multiLevelType w:val="hybridMultilevel"/>
    <w:tmpl w:val="3718E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30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</w:num>
  <w:num w:numId="5">
    <w:abstractNumId w:val="24"/>
  </w:num>
  <w:num w:numId="6">
    <w:abstractNumId w:val="12"/>
  </w:num>
  <w:num w:numId="7">
    <w:abstractNumId w:val="18"/>
  </w:num>
  <w:num w:numId="8">
    <w:abstractNumId w:val="29"/>
  </w:num>
  <w:num w:numId="9">
    <w:abstractNumId w:val="16"/>
  </w:num>
  <w:num w:numId="10">
    <w:abstractNumId w:val="19"/>
  </w:num>
  <w:num w:numId="11">
    <w:abstractNumId w:val="21"/>
  </w:num>
  <w:num w:numId="12">
    <w:abstractNumId w:val="20"/>
  </w:num>
  <w:num w:numId="13">
    <w:abstractNumId w:val="27"/>
  </w:num>
  <w:num w:numId="14">
    <w:abstractNumId w:val="8"/>
  </w:num>
  <w:num w:numId="15">
    <w:abstractNumId w:val="14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2"/>
  </w:num>
  <w:num w:numId="19">
    <w:abstractNumId w:val="13"/>
  </w:num>
  <w:num w:numId="20">
    <w:abstractNumId w:val="1"/>
  </w:num>
  <w:num w:numId="21">
    <w:abstractNumId w:val="4"/>
  </w:num>
  <w:num w:numId="22">
    <w:abstractNumId w:val="11"/>
  </w:num>
  <w:num w:numId="23">
    <w:abstractNumId w:val="10"/>
  </w:num>
  <w:num w:numId="24">
    <w:abstractNumId w:val="5"/>
  </w:num>
  <w:num w:numId="25">
    <w:abstractNumId w:val="7"/>
  </w:num>
  <w:num w:numId="26">
    <w:abstractNumId w:val="0"/>
  </w:num>
  <w:num w:numId="27">
    <w:abstractNumId w:val="6"/>
  </w:num>
  <w:num w:numId="28">
    <w:abstractNumId w:val="25"/>
  </w:num>
  <w:num w:numId="29">
    <w:abstractNumId w:val="26"/>
  </w:num>
  <w:num w:numId="30">
    <w:abstractNumId w:val="22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TYzsbAwt7AwMjVQ0lEKTi0uzszPAykwrAUAE9LhWCwAAAA="/>
  </w:docVars>
  <w:rsids>
    <w:rsidRoot w:val="00B05314"/>
    <w:rsid w:val="00016C50"/>
    <w:rsid w:val="000323F0"/>
    <w:rsid w:val="00034FEB"/>
    <w:rsid w:val="00060E92"/>
    <w:rsid w:val="00080644"/>
    <w:rsid w:val="000A4303"/>
    <w:rsid w:val="000B0F18"/>
    <w:rsid w:val="001140EA"/>
    <w:rsid w:val="0014118D"/>
    <w:rsid w:val="00167D1E"/>
    <w:rsid w:val="00173206"/>
    <w:rsid w:val="00182D09"/>
    <w:rsid w:val="00193C74"/>
    <w:rsid w:val="001D2386"/>
    <w:rsid w:val="002011A5"/>
    <w:rsid w:val="0020699D"/>
    <w:rsid w:val="002220DF"/>
    <w:rsid w:val="00241618"/>
    <w:rsid w:val="002A62FB"/>
    <w:rsid w:val="002C468E"/>
    <w:rsid w:val="002E725B"/>
    <w:rsid w:val="002F2FF5"/>
    <w:rsid w:val="002F3D9E"/>
    <w:rsid w:val="003058E8"/>
    <w:rsid w:val="00341D8B"/>
    <w:rsid w:val="003765A0"/>
    <w:rsid w:val="00381101"/>
    <w:rsid w:val="00382263"/>
    <w:rsid w:val="003C1902"/>
    <w:rsid w:val="003C1DF1"/>
    <w:rsid w:val="003D370A"/>
    <w:rsid w:val="003E3866"/>
    <w:rsid w:val="003E6080"/>
    <w:rsid w:val="003F0E07"/>
    <w:rsid w:val="003F2B02"/>
    <w:rsid w:val="00402A09"/>
    <w:rsid w:val="00406956"/>
    <w:rsid w:val="00413DC6"/>
    <w:rsid w:val="00440A35"/>
    <w:rsid w:val="00456489"/>
    <w:rsid w:val="004737B7"/>
    <w:rsid w:val="0048336C"/>
    <w:rsid w:val="00497CC7"/>
    <w:rsid w:val="004A0A61"/>
    <w:rsid w:val="004A31DD"/>
    <w:rsid w:val="004C5C00"/>
    <w:rsid w:val="004F0B68"/>
    <w:rsid w:val="00501B77"/>
    <w:rsid w:val="00501F6E"/>
    <w:rsid w:val="00503B62"/>
    <w:rsid w:val="00504C43"/>
    <w:rsid w:val="00523C2D"/>
    <w:rsid w:val="005354D6"/>
    <w:rsid w:val="0054270D"/>
    <w:rsid w:val="00544C59"/>
    <w:rsid w:val="005527BC"/>
    <w:rsid w:val="005613DD"/>
    <w:rsid w:val="005C0BD9"/>
    <w:rsid w:val="005C4844"/>
    <w:rsid w:val="005D18E5"/>
    <w:rsid w:val="005E0126"/>
    <w:rsid w:val="005E5646"/>
    <w:rsid w:val="005E67A1"/>
    <w:rsid w:val="006157E8"/>
    <w:rsid w:val="00624D00"/>
    <w:rsid w:val="00633EEC"/>
    <w:rsid w:val="0063469E"/>
    <w:rsid w:val="00640D9F"/>
    <w:rsid w:val="006427FC"/>
    <w:rsid w:val="006830DF"/>
    <w:rsid w:val="006B3C0A"/>
    <w:rsid w:val="006B7731"/>
    <w:rsid w:val="0070593E"/>
    <w:rsid w:val="00742FF2"/>
    <w:rsid w:val="007454B6"/>
    <w:rsid w:val="007560BF"/>
    <w:rsid w:val="00781D7A"/>
    <w:rsid w:val="0078268A"/>
    <w:rsid w:val="007A633A"/>
    <w:rsid w:val="007A773B"/>
    <w:rsid w:val="007B10E2"/>
    <w:rsid w:val="007D5046"/>
    <w:rsid w:val="007D5BCA"/>
    <w:rsid w:val="007E2B6C"/>
    <w:rsid w:val="007E4404"/>
    <w:rsid w:val="007F2386"/>
    <w:rsid w:val="00811DB2"/>
    <w:rsid w:val="008142A4"/>
    <w:rsid w:val="00833250"/>
    <w:rsid w:val="0086256A"/>
    <w:rsid w:val="008959CF"/>
    <w:rsid w:val="008B3448"/>
    <w:rsid w:val="008C301D"/>
    <w:rsid w:val="008C6423"/>
    <w:rsid w:val="008D39FD"/>
    <w:rsid w:val="0091024A"/>
    <w:rsid w:val="009149F6"/>
    <w:rsid w:val="00933427"/>
    <w:rsid w:val="009368A3"/>
    <w:rsid w:val="0093790E"/>
    <w:rsid w:val="00944300"/>
    <w:rsid w:val="00960D13"/>
    <w:rsid w:val="00974B2E"/>
    <w:rsid w:val="00990909"/>
    <w:rsid w:val="00992289"/>
    <w:rsid w:val="009D7218"/>
    <w:rsid w:val="009F232B"/>
    <w:rsid w:val="00A015EC"/>
    <w:rsid w:val="00A152FF"/>
    <w:rsid w:val="00A3394F"/>
    <w:rsid w:val="00A7295D"/>
    <w:rsid w:val="00A847C5"/>
    <w:rsid w:val="00AA3354"/>
    <w:rsid w:val="00AA4517"/>
    <w:rsid w:val="00AB4F17"/>
    <w:rsid w:val="00AD5441"/>
    <w:rsid w:val="00AF1405"/>
    <w:rsid w:val="00B0133B"/>
    <w:rsid w:val="00B05314"/>
    <w:rsid w:val="00B246E3"/>
    <w:rsid w:val="00B40EE3"/>
    <w:rsid w:val="00B8594C"/>
    <w:rsid w:val="00BA2368"/>
    <w:rsid w:val="00BB092A"/>
    <w:rsid w:val="00BD0D52"/>
    <w:rsid w:val="00BF1235"/>
    <w:rsid w:val="00BF5525"/>
    <w:rsid w:val="00C222F1"/>
    <w:rsid w:val="00C31601"/>
    <w:rsid w:val="00C320A1"/>
    <w:rsid w:val="00C54053"/>
    <w:rsid w:val="00C645C5"/>
    <w:rsid w:val="00C803F0"/>
    <w:rsid w:val="00C8092E"/>
    <w:rsid w:val="00CA16FC"/>
    <w:rsid w:val="00CD1B08"/>
    <w:rsid w:val="00CF4B62"/>
    <w:rsid w:val="00D023AE"/>
    <w:rsid w:val="00D0328F"/>
    <w:rsid w:val="00D234E8"/>
    <w:rsid w:val="00D30FC6"/>
    <w:rsid w:val="00D53642"/>
    <w:rsid w:val="00DB1DED"/>
    <w:rsid w:val="00DD38F0"/>
    <w:rsid w:val="00DF40CB"/>
    <w:rsid w:val="00DF6428"/>
    <w:rsid w:val="00E03CDF"/>
    <w:rsid w:val="00E67E75"/>
    <w:rsid w:val="00E74AFD"/>
    <w:rsid w:val="00EA2503"/>
    <w:rsid w:val="00EB1F0E"/>
    <w:rsid w:val="00EF3DBF"/>
    <w:rsid w:val="00F45F4A"/>
    <w:rsid w:val="00F56769"/>
    <w:rsid w:val="00F66675"/>
    <w:rsid w:val="00F67469"/>
    <w:rsid w:val="00F70B0F"/>
    <w:rsid w:val="00F8365B"/>
    <w:rsid w:val="00FB6987"/>
    <w:rsid w:val="00FC2776"/>
    <w:rsid w:val="00FE2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027245C"/>
  <w15:docId w15:val="{66629D0F-FEE5-4066-8C09-F105FD58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2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0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5314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314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314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314"/>
    <w:rPr>
      <w:rFonts w:eastAsiaTheme="minorEastAsia" w:cs="Times New Roman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11">
    <w:name w:val="List Table 2 - Accent 11"/>
    <w:basedOn w:val="TableNormal"/>
    <w:uiPriority w:val="47"/>
    <w:rsid w:val="00DD38F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023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2D09"/>
    <w:rPr>
      <w:b/>
      <w:bCs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182D0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2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4-Accent51">
    <w:name w:val="Grid Table 4 - Accent 51"/>
    <w:basedOn w:val="TableNormal"/>
    <w:uiPriority w:val="49"/>
    <w:rsid w:val="00E03CD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D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D1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960D13"/>
    <w:pPr>
      <w:spacing w:after="0" w:line="240" w:lineRule="auto"/>
    </w:pPr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960D13"/>
    <w:rPr>
      <w:i/>
      <w:iCs/>
      <w:color w:val="595959" w:themeColor="text1" w:themeTint="A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C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C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3C0A"/>
    <w:rPr>
      <w:vertAlign w:val="superscript"/>
    </w:rPr>
  </w:style>
  <w:style w:type="paragraph" w:customStyle="1" w:styleId="Default">
    <w:name w:val="Default"/>
    <w:rsid w:val="00016C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2220DF"/>
  </w:style>
  <w:style w:type="paragraph" w:styleId="NormalWeb">
    <w:name w:val="Normal (Web)"/>
    <w:basedOn w:val="Normal"/>
    <w:uiPriority w:val="99"/>
    <w:semiHidden/>
    <w:unhideWhenUsed/>
    <w:rsid w:val="00504C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00858-428C-4C1E-91EA-A1ECA63A1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4</Pages>
  <Words>853</Words>
  <Characters>486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Written Assignment 1</dc:subject>
  <dc:creator>Chris Nickel</dc:creator>
  <cp:keywords/>
  <dc:description/>
  <cp:lastModifiedBy>Jimmy Bowers</cp:lastModifiedBy>
  <cp:revision>127</cp:revision>
  <cp:lastPrinted>2017-10-11T13:21:00Z</cp:lastPrinted>
  <dcterms:created xsi:type="dcterms:W3CDTF">2019-09-03T12:06:00Z</dcterms:created>
  <dcterms:modified xsi:type="dcterms:W3CDTF">2021-12-14T15:01:00Z</dcterms:modified>
</cp:coreProperties>
</file>